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Vielen Dank für die Bereitstellung des Originaltextes und der Keyword-Vorschläge. Ich habe eine umfassende Analyse der aktuellen SEO-Situation durchgeführt, die sich auf die drei angeforderten Punkte konzentriert: Keyword-Dichte und mögliche fehlende Keywords, Tonalität und Stil in Bezug auf SEO sowie Verbesserungspotenziale für Inhalte. Lassen Sie uns die Analyse beginnen.</w:t>
      </w:r>
      <w:r>
        <w:t xml:space="preserve"> </w:t>
      </w:r>
      <w:r>
        <w:t xml:space="preserve">1) Keyword-Dichte / mögliche fehlende Keywords:</w:t>
      </w:r>
      <w:r>
        <w:t xml:space="preserve"> </w:t>
      </w:r>
      <w:r>
        <w:t xml:space="preserve">Die Keyword-Dichte in diesem Text ist insgesamt gut verteilt, jedoch gibt es einige verbesserungswürdige Bereiche. Die relevanten Keywords wie "Zahnspange", "kinderfreundliche Behandlungen" und "Kiefergesundheit verbessern" sind zwar vorhanden, könnten aber strategisch in eine etwas höhere Dichte gebracht werden, ohne dass der Text unnatürlich wirkt.</w:t>
      </w:r>
      <w:r>
        <w:t xml:space="preserve"> </w:t>
      </w:r>
      <w:r>
        <w:t xml:space="preserve">Zudem sind einige der aufgeführten Keywords in der aktuellen Formulierung des Textes nicht ausreichend abgedeckt. Besonders hervorzuheben sind: "Behandlungskosten", "Ratenzahlung Zahnspange", "Retainer für Zahnkorrektur" und "zahnärzte essen rüttenscheid". Diese Begriffe könnten in Inhalte integriert werden, die sich spezifisch mit finanziellen Fragen oder der geografischen Zugänglichkeit von Behandlungsmöglichkeiten befassen. Eine strategische Eingliederung dieser Keywords in bestehende Abschnitte könnte die Sichtbarkeit in den Suchmaschinen erheblich erhöhen.</w:t>
      </w:r>
      <w:r>
        <w:t xml:space="preserve"> </w:t>
      </w:r>
      <w:r>
        <w:t xml:space="preserve">2) Tonalität und Stil in Bezug auf SEO:</w:t>
      </w:r>
      <w:r>
        <w:t xml:space="preserve"> </w:t>
      </w:r>
      <w:r>
        <w:t xml:space="preserve">Der Text ist stark kundenorientiert und vermittelt ein Gefühl der Professionalität und Zuwendung, was eine positive Tonalität ist. Die Verwendung von einladenden und verständlichen Formulierungen stärkt das Vertrauen bei potenziellen Patienten und deren Angehörigen. Dennoch könnte der Text in Bezug auf SEO optimiert werden.</w:t>
      </w:r>
      <w:r>
        <w:t xml:space="preserve"> </w:t>
      </w:r>
      <w:r>
        <w:t xml:space="preserve">Eine häufigere Verwendung von Keywords in Headings und Sub-Headings könnte die Auffindbarkeit der Seite in Suchmaschinen verbessern. Zudem sollten Calls-to-Action (CTAs) strategisch in den Text integriert werden, um die Leser aktiv zu einer Terminvereinbarung oder zu weiteren Informationen zu bewegen. Aktuell gibt es eine Einladung zur Kontaktaufnahme am Ende, doch könnte dies im Textverlauf mehrfach erfolgen, um die Leser zu motivieren.</w:t>
      </w:r>
      <w:r>
        <w:t xml:space="preserve"> </w:t>
      </w:r>
      <w:r>
        <w:t xml:space="preserve">3) Zu ergänzende Inhalte:</w:t>
      </w:r>
      <w:r>
        <w:t xml:space="preserve"> </w:t>
      </w:r>
      <w:r>
        <w:t xml:space="preserve">Es gibt mehrere Möglichkeiten zur Ergänzung existierender Inhalte, um die Benutzererfahrung zu erhöhen und gleichzeitig die SEO-Rankings zu verbessern. Insbesondere könnten folgende Themen vertieft oder hinzugefügt werden:</w:t>
      </w:r>
      <w:r>
        <w:t xml:space="preserve"> </w:t>
      </w:r>
      <w:r>
        <w:t xml:space="preserve">- **Häufig gestellte Fragen (FAQ)**: Dies könnte eine umfassende FAQs-Sektion umfassen, die spezifische Fragen zu den einzelnen Behandlungsmethoden, den Dauer der Behandlungen oder den zu erwartenden Kosten beantwortet. Diese enthalten oft eine hohe Suchanfragenrate und könnten Zielkunden anziehen.</w:t>
      </w:r>
      <w:r>
        <w:t xml:space="preserve"> </w:t>
      </w:r>
      <w:r>
        <w:t xml:space="preserve">- **Patientenberichte oder Testimonials**: Diese schaffen Vertrauen und erhöhen die Glaubwürdigkeit. Echte Erfahrungen von Patienten, die erfolgreich behandelt wurden, könnten ein wirkungsvolles Element sein.</w:t>
      </w:r>
      <w:r>
        <w:t xml:space="preserve"> </w:t>
      </w:r>
      <w:r>
        <w:t xml:space="preserve">- **Blog-Sektion**: Ein Blog könnte regelmäßig mit relevanten Informationen zu kieferorthopädischen Themen, Tipps zur Zahnpflege während der Behandlung und anderen zugänglichen Themen gefüllt werden. Dies verbessert die Sichtbarkeit und fördert zudem die Nutzerbindung.</w:t>
      </w:r>
      <w:r>
        <w:t xml:space="preserve"> </w:t>
      </w:r>
      <w:r>
        <w:t xml:space="preserve">- **Ressourcen zu Behandlungskosten und Finanzierungsoptionen**: Eine detaillierte Erklärung zu Ratenzahlungen und möglichen Versicherungsfragen könnte eine wertvolle Ergänzung sein, da viele Patienten in diese Themen investieren, bevor sie eine Behandlung beginnen.</w:t>
      </w:r>
      <w:r>
        <w:t xml:space="preserve"> </w:t>
      </w:r>
      <w:r>
        <w:t xml:space="preserve">Insgesamt bietet die Webseite eine solide Grundlage, aber durch gezielte Keywords, strategische Tonalität und sinnvolle Inhalte kann die Sichtbarkeit sowie der Nutzen für die Zielgruppe erheblich gesteigert werden. Ich bin zuversichtlich, dass die Umsetzung dieser Vorschläge zu einer verbesserten Nutzererfahrung und letztlich zu höheren Konversionsraten führen wird.</w:t>
      </w:r>
    </w:p>
    <w:p>
      <w:pPr>
        <w:pStyle w:val="BodyText"/>
      </w:pPr>
      <w:r>
        <w:t xml:space="preserve">Erklärung der Verbesserungen:</w:t>
      </w:r>
    </w:p>
    <w:p>
      <w:pPr>
        <w:pStyle w:val="BodyText"/>
      </w:pPr>
      <w:r>
        <w:t xml:space="preserve">1) In dem optimierten Text wurden mehrere signifikante Verbesserungen vorgenommen. Zunächst wurde die Verwendung von Schlüsselwörtern und Phrasen intensiviert. Begriffe wie "kieferorthopädische Behandlungen", "Zahnfehlstellungen", "gesünderes Lächeln", und spezifische Behandlungsmethoden (z. B. "unsichtbare Aligner", "lose Zahnspange") wurden konsistent und strategisch eingesetzt, um die Sichtbarkeit in den Suchmaschinen zu erhöhen. Zudem wurden einige Formulierungen präzisiert und die Lesbarkeit verbessert, was zu einem besseren Verständnis des Angebots führt. Der Text enthält auch zusätzliche Informationselemente, die potenzielle Patienten ansprechen, fördert das Vertrauen in die Dienstleistung und zeigt die Expertise von Dr. Graf deutlicher auf.</w:t>
      </w:r>
      <w:r>
        <w:t xml:space="preserve"> </w:t>
      </w:r>
      <w:r>
        <w:t xml:space="preserve">2) Aus SEO-Sicht ist diese Optimierung äußerst vorteilhaft. Die gezielte Verwendung von Schlüsselwörtern verbessert die Auffindbarkeit der Website in Suchmaschinen bei relevanten Suchanfragen, was zu einem erhöhten Traffic auf der Website führen kann. Eine klare Struktur und präzise Formulierungen erhöhen die Verweildauer der Benutzer auf der Seite, was wiederum positiv für das Ranking ist, da Suchmaschinen solche Parameter abstrafen, wenn Nutzer die Seite schnell wieder verlassen.</w:t>
      </w:r>
      <w:r>
        <w:t xml:space="preserve"> </w:t>
      </w:r>
      <w:r>
        <w:t xml:space="preserve">Darüber hinaus fördert der klarere, professionellere und ansprechende Text das Vertrauen der Leser in die Dienstleistungen. Dies kann die Conversion-Rate erhöhen, da interessierte Besucher eher dazu neigen, einen Termin zu vereinbaren oder sich für eine Behandlung zu entscheiden, wenn Informationen transparent und ansprechend präsentiert werden. Die Hervorhebung von spezifischen Behandlungsoptionen und der Aufruf zur Kontaktaufnahme am Ende fördert das Engagement und ermutigt Patienten, proaktiv eine Beratung in Anspruch zu nehmen.</w:t>
      </w:r>
      <w:r>
        <w:t xml:space="preserve"> </w:t>
      </w:r>
      <w:r>
        <w:t xml:space="preserve">Die professionellere Darstellung von Dr. Graf und die Auflistung der angebotenen Behandlungen unterstützen zusätzlich das Markenimage und tragen dazu bei, den Facharzt als Autorität im Bereich Kieferorthopädie zu positionieren. Die Kombination aus diesen Faktoren macht die Praxis sowohl inhaltlich attraktiver für Patienten als auch algorithmisch attraktiver für Suchmaschinen, was zu erhöhter Sichtbarkeit und potenziell zu einem Anstieg der Patientenzahlen führen kann.</w:t>
      </w:r>
      <w:r>
        <w:t xml:space="preserve"> </w:t>
      </w:r>
      <w:r>
        <w:t xml:space="preserve">Insgesamt sind diese Verbesserungen nicht nur für SEO vorteilhaft, sondern fördern auch das Patientenerlebnis und das Vertrauen in die Dienstleistungen, was letztlich zu einer nachhaltigen Steigerung der Patientenanzahl und des Praxiserfolgs führt.</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Vielen Dank für die zur Verfügung gestellten Informationen. Nach sorgfältiger Analyse der aktuellen SEO-Situation Ihrer Webseite sowie der bereitgestellten Keyword-Vorschläge, möchte ich Ihnen eine umfassende und detaillierte Analyse präsentieren.</w:t>
      </w:r>
      <w:r>
        <w:t xml:space="preserve"> </w:t>
      </w:r>
      <w:r>
        <w:t xml:space="preserve">1) Keyword-Dichte / mögliche fehlende Keywords:</w:t>
      </w:r>
      <w:r>
        <w:t xml:space="preserve"> </w:t>
      </w:r>
      <w:r>
        <w:t xml:space="preserve">Die verwendeten Keywords auf der Webseite sind gut verteilt, aber die Keyword-Dichte könnte in bestimmten Bereichen optimiert werden. Die einzelnen Blöcke bieten zwar relevante Informationen, jedoch könnte eine verstärkte Integration der vorgeschlagenen Keywords, wie "Kieferorthopädie Essen", "Zahnspangen Essen", "unsichtbare Aligner" und "Behandlung für Kinder", zu einer verbesserten Sichtbarkeit in den Suchergebnissen führen. Zudem wäre es empfehlenswert, spezifische Fragen zu behandeln, die potenzielle Kunden häufig stellen, wie "Was sind die Kosten einer Zahnspange?" oder "Wie funktioniert die Behandlung mit unsichtbaren Alignern?". Die Einbindung dieser Keywords in den Text könnte auch dazu beitragen, die Relevanz der Seite in Bezug auf Suchanfragen zu erhöhen.</w:t>
      </w:r>
      <w:r>
        <w:t xml:space="preserve"> </w:t>
      </w:r>
      <w:r>
        <w:t xml:space="preserve">2) Tonalität und Stil in Bezug auf SEO:</w:t>
      </w:r>
      <w:r>
        <w:t xml:space="preserve"> </w:t>
      </w:r>
      <w:r>
        <w:t xml:space="preserve">Der Ton und Stil des aktuellen Inhalts sind freundlich, professionell und informativ, was im Bereich der Kieferorthopädie besonders wichtig ist. Es wird durchweg eine positive und einladende Sprache verwendet, die Vertrauen schafft. Dennoch könnte der Text in einigen Abschnitten etwas dynamischer gestaltet werden, um die Leser stärker zu fesseln. Die Verwendung von aktiven Formulierungen und emotionalen Begriffen kann dazu beitragen, das Interesse und die Verbindung zum Leser zu intensivieren. Die Ansprache könnte zudem personalisierter gestaltet werden, um die Lesenden direkt zu erreichen, z. B. durch Formulierungen wie "Wenn Sie auf der Suche nach einer effektiven Zahnkorrektur sind, sind Sie hier genau richtig."</w:t>
      </w:r>
      <w:r>
        <w:t xml:space="preserve"> </w:t>
      </w:r>
      <w:r>
        <w:t xml:space="preserve">3) Zu ergänzende Inhalte:</w:t>
      </w:r>
      <w:r>
        <w:t xml:space="preserve"> </w:t>
      </w:r>
      <w:r>
        <w:t xml:space="preserve">Um die Webseite in Bezug auf SEO weiter zu optimieren, gibt es mehrere Möglichkeiten zur Ergänzung:</w:t>
      </w:r>
      <w:r>
        <w:t xml:space="preserve"> </w:t>
      </w:r>
      <w:r>
        <w:t xml:space="preserve">- Eine häufig gestellte Fragen (FAQ)-Sektion könnte hinzugefügt werden, um direkte Antworten auf typische Anliegen und Fragen von Patienten zu liefern. Dies trägt nicht nur zur Benutzerfreundlichkeit bei, sondern erhöht auch die Chance, in den Suchergebnissen angezeigt zu werden.</w:t>
      </w:r>
      <w:r>
        <w:t xml:space="preserve"> </w:t>
      </w:r>
      <w:r>
        <w:t xml:space="preserve">- Erwägen Sie die Einbindung von Erfahrungsberichten oder Fallbeispielen, die die Ergebnisse und Zufriedenheit früherer Patienten präsentieren. Dies stärkt das Vertrauen in Ihre Behandlungsmethoden.</w:t>
      </w:r>
      <w:r>
        <w:t xml:space="preserve"> </w:t>
      </w:r>
      <w:r>
        <w:t xml:space="preserve">- Information über Behandlungskosten und Ratenzahlungsmöglichkeiten könnte ebenfalls von Interesse für potenzielle Patienten sein. Ein transparenter Umgang mit Kosten sorgt oft für ein besseres Verständnis und Vertrauen.</w:t>
      </w:r>
      <w:r>
        <w:t xml:space="preserve"> </w:t>
      </w:r>
      <w:r>
        <w:t xml:space="preserve">- Besonders für Familien könnte eine Sektion über kinderfreundliche kieferorthopädische Behandlungen sinnvoll sein. Diese könnte die speziellen Bedürfnisse und die Wertschätzung, die Sie in der Behandlung von Kindern zeigen, verdeutlichen.</w:t>
      </w:r>
      <w:r>
        <w:t xml:space="preserve"> </w:t>
      </w:r>
      <w:r>
        <w:t xml:space="preserve">- Um die SEO-Optimierung weiter zu verbessern, könnten Blog-Beiträge zu relevanten Themen wie "Die Bedeutung der Zahnkorrektur für Kinder" oder "Was Sie über transparente Aligner wissen sollten" integriert werden. Solche Artikel können als wertvolle Informationsquelle dienen und sind zudem oft ein guter Weg, um externe Links zu generieren.</w:t>
      </w:r>
      <w:r>
        <w:t xml:space="preserve"> </w:t>
      </w:r>
      <w:r>
        <w:t xml:space="preserve">Zusammenfassend lässt sich sagen, dass Ihre Webseite bereits über eine solide Basis verfügt. Mit gezielten Optimierungen in der Keyword-Integration, der Verbesserung der Tonalität und der Erweiterung des Inhalts kann das Benutzererlebnis optimiert und die Sichtbarkeit in den Suchmaschinen erheblich gesteigert werden. Ich ermutige Sie, diese Verbesserungsfelder anzugehen und bin zuversichtlich, dass Sie damit positive Ergebnisse erzielen können.</w:t>
      </w:r>
    </w:p>
    <w:p>
      <w:pPr>
        <w:pStyle w:val="BodyText"/>
      </w:pPr>
      <w:r>
        <w:t xml:space="preserve">Erklärung der Verbesserungen:</w:t>
      </w:r>
    </w:p>
    <w:p>
      <w:pPr>
        <w:pStyle w:val="BodyText"/>
      </w:pPr>
      <w:r>
        <w:t xml:space="preserve">1) Im optimierten Text wurden mehrere signifikante Verbesserungen vorgenommen:</w:t>
      </w:r>
      <w:r>
        <w:t xml:space="preserve"> </w:t>
      </w:r>
      <w:r>
        <w:t xml:space="preserve">- **Keyword-Integration**: Der neue Text enthält gezielt ausgewählte Keywords, wie "Kieferorthopädie", "Zahnspangen" und spezifische geografische Bezüge wie "in Essen". Diese Integration verleiht den Inhalten Relevanz und verbessert die Auffindbarkeit durch Suchmaschinen.</w:t>
      </w:r>
      <w:r>
        <w:t xml:space="preserve"> </w:t>
      </w:r>
      <w:r>
        <w:t xml:space="preserve">- **Erweiterte Informationen**: Der Text bietet detailliertere Erklärungen zu den verschiedenen Zahnspangenarten und ihren Vorteilen. Dies verbessert die User-Experience, da potenzielle Kunden umfassendere Informationen erhalten, die ihnen bei ihrer Entscheidung helfen.</w:t>
      </w:r>
      <w:r>
        <w:t xml:space="preserve"> </w:t>
      </w:r>
      <w:r>
        <w:t xml:space="preserve">- **Handlungsaufforderungen**: Der Aufruf zur Kontaktaufnahme ist klarer formuliert und betont den Expertenstatus von Dr. Leila Graf. Dies kann die Wahrscheinlichkeit erhöhen, dass Leser tatsächlich einen Termin vereinbaren.</w:t>
      </w:r>
      <w:r>
        <w:t xml:space="preserve"> </w:t>
      </w:r>
      <w:r>
        <w:t xml:space="preserve">- **Ästhetische Anpassungen**: Der Text ist nicht nur informativer, sondern auch klarer und einladender formuliert. Das sorgt für eine positive User-Experience und vermittelt Professionalität.</w:t>
      </w:r>
      <w:r>
        <w:t xml:space="preserve"> </w:t>
      </w:r>
      <w:r>
        <w:t xml:space="preserve">2) Aus SEO-Sicht sind die Verbesserungen äußerst vorteilhaft:</w:t>
      </w:r>
      <w:r>
        <w:t xml:space="preserve"> </w:t>
      </w:r>
      <w:r>
        <w:t xml:space="preserve">- **Erhöhte Sichtbarkeit**: Die gezielte Verwendung von Keywords und Phrasen erhöht die Chancen, dass die Webseite bei relevanten Suchanfragen besser rankt. Eine bessere Platzierung in den Suchergebnissen führt zu mehr organischem Traffic.</w:t>
      </w:r>
      <w:r>
        <w:t xml:space="preserve"> </w:t>
      </w:r>
      <w:r>
        <w:t xml:space="preserve">- **Verbesserte Nutzerbindung**: Durch detailliertere Informationen und eine freundlichere Ansprache bleibt der Leser länger auf der Seite, was die Bounce-Rate senkt. Eine geringere Bounce-Rate ist ein positives Signal für Suchmaschinen, was zu einem besseren Ranking führen kann.</w:t>
      </w:r>
      <w:r>
        <w:t xml:space="preserve"> </w:t>
      </w:r>
      <w:r>
        <w:t xml:space="preserve">- **Erhöhung der Konversionsrate**: Die klaren Handlungsaufforderungen und der Expertenstatus können dazu führen, dass mehr Besucher zu tatsächlichen Kunden konvertieren. Das Ergebnis ist nicht nur ein Anstieg des Traffics, sondern auch eine Steigerung der Termine und damit potenziell höherer Umsatz.</w:t>
      </w:r>
      <w:r>
        <w:t xml:space="preserve"> </w:t>
      </w:r>
      <w:r>
        <w:t xml:space="preserve">- **Stärkung der Markenautorität**: Ein ausführlicher und informativer Inhalt positioniert Dr. Leila Graf und ihre Praxis als Experten im Bereich Kieferorthopädie, was das Vertrauen potenzieller Kunden stärkt. Eine hohe Autorität ist ein entscheidendes Kriterium für das Ranking in Suchmaschinen.</w:t>
      </w:r>
      <w:r>
        <w:t xml:space="preserve"> </w:t>
      </w:r>
      <w:r>
        <w:t xml:space="preserve">Insgesamt lässt sich zusammenfassen, dass die durchgeführten Optimierungen zu einer signifikanten Verbesserung der Sichtbarkeit, Nutzererfahrung und Conversion-Rate führen sollten. Diese Maßnahmen tragen langfristig dazu bei, die Marktposition der Praxis zu stärken und die Kundenzahl nachhaltig zu erhöhen.</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Vielen Dank für die Bereitstellung der Informationen über Ihre Webseite. Es freut mich, dass Sie sich entschieden haben, eine detaillierte SEO-Analyse durchführen zu lassen. Hier sind meine Erkenntnisse und Empfehlungen, die darauf abzielen, Ihre Online-Präsenz zu optimieren und die Sichtbarkeit Ihrer Kieferorthopädie-Praxis zu steigern.</w:t>
      </w:r>
      <w:r>
        <w:t xml:space="preserve"> </w:t>
      </w:r>
      <w:r>
        <w:t xml:space="preserve">1) **Keyword-Dichte / mögliche fehlende Keywords**:</w:t>
      </w:r>
      <w:r>
        <w:t xml:space="preserve"> </w:t>
      </w:r>
      <w:r>
        <w:t xml:space="preserve">Die aktuelle Keyword-Dichte Ihrer Webseite scheint nicht optimal auf die Liste der vorgeschlagenen Keywords abgestimmt zu sein. Der Text konzentriert sich stark auf den Behandlungsablauf, jedoch könnten spezifische Begriffe aus Ihrer Liste besser integriert werden, um die Relevanz für Suchmaschinen zu erhöhen. Beispielsweise fehlen gezielte Verwendungen von Keywords wie "Zahnspangen Essen", "unsichtbare Aligner", "Erstberatung Kieferorthopädie" und "retainer kosten". Diese Keywords sollten in den bestehenden Text eingefügt werden, um die Auffindbarkeit zu verbessern. Achten Sie darauf, dass sie natürlich im Text eingebaut werden, um eine störende und unnatürliche Leseerfahrung zu vermeiden.</w:t>
      </w:r>
      <w:r>
        <w:t xml:space="preserve"> </w:t>
      </w:r>
      <w:r>
        <w:t xml:space="preserve">2) **Tonalität und Stil in Bezug auf SEO**:</w:t>
      </w:r>
      <w:r>
        <w:t xml:space="preserve"> </w:t>
      </w:r>
      <w:r>
        <w:t xml:space="preserve">Der aktuelle Tonalitätsstil ist informativ und freundlich, was für Besucher sehr ansprechend ist – besonders in einem sensiblen Bereich wie der Kieferorthopädie. Um die SEO zu optimieren, könnten kurze Absätze und präzise Überschriften verwendet werden, um die wichtigsten Informationen hervorzuheben und die Lesbarkeit zu erhöhen. Die Nutzung aktiver Sprache und spezifischer Handlungsaufrufe kann auch dazu beitragen, die Interaktion der Nutzer zu erhöhen. Eine klare Struktur hilft Suchmaschinen, den Inhalt besser zu indexieren.</w:t>
      </w:r>
      <w:r>
        <w:t xml:space="preserve"> </w:t>
      </w:r>
      <w:r>
        <w:t xml:space="preserve">3) **Zu ergänzende Inhalte**:</w:t>
      </w:r>
      <w:r>
        <w:t xml:space="preserve"> </w:t>
      </w:r>
      <w:r>
        <w:t xml:space="preserve">Um den Informationsgehalt Ihrer Webseite zu steigern und die Sichtbarkeit in den Suchergebnissen zu erhöhen, sollten einige Inhalte ergänzt werden. Es wäre vorteilhaft, auf häufige Fragen der Patienten, wie etwa „Fragen zur Zahnspange“ oder „Zahnfehlstellungen korrigieren“, in Form von Blogbeiträgen oder FAQ-Bereichen einzugehen. Außerdem könnten umfassende Beschreibungen über die verschiedenen Behandlungsmethoden, Vorteile von modernen Zahnspangen und die Erläuterung der Behandlungskosten potenziellen Kunden wertvolle Informationen bieten, die dazu beitragen könnten, ihre Entscheidungsprozesse zu erleichtern.</w:t>
      </w:r>
      <w:r>
        <w:t xml:space="preserve"> </w:t>
      </w:r>
      <w:r>
        <w:t xml:space="preserve">Zusätzlich könnten Testimonials und Fallstudien von zufriedenen Patienten eingefügt werden, um Vertrauen zu schaffen und Ihre Expertise zu untermauern. Dieser soziale Beweis kann entscheidend für potenzielle Patienten sein.</w:t>
      </w:r>
      <w:r>
        <w:t xml:space="preserve"> </w:t>
      </w:r>
      <w:r>
        <w:t xml:space="preserve">Insgesamt haben Sie eine sehr gute Grundlage geschaffen, und mit einigen gezielten Anpassungen in den genannten Bereichen könnten Sie die Sichtbarkeit und Attraktivität Ihrer Webseite erheblich steigern. Ich hoffe sehr, dass diese Tipps Ihnen wertvolle Einsichten und Anregungen für die nächsten Schritte in Ihrer SEO-Optimierung bieten. Bei Fragen stehe ich Ihnen jederzeit gerne zur Verfügung.</w:t>
      </w:r>
    </w:p>
    <w:p>
      <w:pPr>
        <w:pStyle w:val="BodyText"/>
      </w:pPr>
      <w:r>
        <w:t xml:space="preserve">Erklärung der Verbesserungen:</w:t>
      </w:r>
    </w:p>
    <w:p>
      <w:pPr>
        <w:pStyle w:val="BodyText"/>
      </w:pPr>
      <w:r>
        <w:t xml:space="preserve">1) Im optimierten Text wurden mehrere Verbesserungen in der Formulierung, der Struktur und der Keyword-Integration vorgenommen. Der Begrüßungssatz am Anfang wurde leicht abgeändert, um "ästhetisch ansprechend" anstelle von "ideal" zu verwenden, was die Sprache ansprechender und spezifischer macht. Der Kontext wurde durch die Nennung von Dr. Leila Graf in den Blöcken 3 und 8 verstärkt, was die Authentizität und das Vertrauen erhöht. Außerdem wurden Begriffe wie "moderne Zahnspange" und "transparente Aligner" anstelle von "fester Zahnspange" verwendet, um zeitgemäße Behandlungsmethoden zu reflektieren und mehr Suchanfragen anzusprechen. Schulungstermine und spezifische Qualitäten der Behandlung wurden klarer beschrieben. Schließlich wurde die Formulierung in Block 9 optimiert, um eine stärkere Bindung an das Thema Kiefergesundheit zu schaffen.</w:t>
      </w:r>
      <w:r>
        <w:t xml:space="preserve"> </w:t>
      </w:r>
      <w:r>
        <w:t xml:space="preserve">2) Aus SEO-Sicht sind diese Anpassungen äußerst positiv, da sie mehrere Schlüsselkomponenten für bessere Rankings in Suchmaschinen berücksichtigen. Die neuen Formulierungen und die gezielte Verwendung relevanter Keywords erhöhen die Relevanz des Textes für Nutzer, die nach kieferorthopädischen Behandlungen suchen. Es verbessert die Lesbarkeit und sorgt dafür, dass der Inhalt für die Nutzer ansprechender wird, was zu einer längeren Verweildauer auf der Webseite führen kann. Eine klare Struktur und die gezielte Ansprache der Schritte im Behandlungsprozess erhöhen die Wahrscheinlichkeit, dass Besucher ihre Informationen finden, was die Conversion-Rate gewaltig steigern kann.</w:t>
      </w:r>
      <w:r>
        <w:t xml:space="preserve"> </w:t>
      </w:r>
      <w:r>
        <w:t xml:space="preserve">Erwartete Effekte für das Unternehmen umfassen eine gesteigerte Sichtbarkeit in den Suchmaschinen, da die neuen Keywords ein breiteres Audiencespektrum ansprechen. Diese Sichtbarkeit kann zu mehr Webseitenbesuchen führen, die Wahrscheinlichkeit von Terminbuchungen erhöhen und letztlich den Umsatz steigern. Die verstärkte Fokussierung auf Dr. Leila Graf als Leiterin der Praxis kann zudem das Vertrauen bei potenziellen Patienten erhöhen, da sie die Expertise einer qualifizierten Fachkraft verknüpfen, was zu einer stärkeren Kundenbindung führt. Insgesamt sind diese Optimierungen nicht nur für das SEO, sondern auch für das Branding und den langfristigen Erfolg des Unternehmens entscheidend.</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Vielen Dank, dass Sie mir die Gelegenheit geben, Ihre Webseite zu analysieren. Hier ist meine detaillierte Analyse zu den verschiedenen Aspekten Ihrer aktuellen SEO-Situation:</w:t>
      </w:r>
      <w:r>
        <w:t xml:space="preserve"> </w:t>
      </w:r>
      <w:r>
        <w:t xml:space="preserve">1) Keyword-Dichte / mögliche fehlende Keywords:</w:t>
      </w:r>
      <w:r>
        <w:t xml:space="preserve"> </w:t>
      </w:r>
      <w:r>
        <w:t xml:space="preserve">Die Verwendung von Keywords ist entscheidend für die Auffindbarkeit Ihrer Webseite in den Suchmaschinen. In Ihrem aktuellen Text ist eine Vielzahl von relevanten Begriffen enthalten, jedoch könnten einige der vorgeschlagenen Keywords potenziell optimiert oder integriert werden, um die Sichtbarkeit zu erhöhen. Die häufig genutzten Keywords wie "unsichtbare Aligner" und "moderne Zahnspangen" sind gut platziert, könnten jedoch in ihren Variationen verstärkt werden.</w:t>
      </w:r>
      <w:r>
        <w:t xml:space="preserve"> </w:t>
      </w:r>
      <w:r>
        <w:t xml:space="preserve">Darüber hinaus könnten Sie Keywords wie "Kieferorthopädie Essen", "Behandlungskosten" und "Retainer für Zahnkorrektur" integrieren, um thematische Breite und vertiefte Suchanfragen abzudecken. Auch Fragen wie "Fragen zur Zahnspange" können in den Content eingebaut werden, um gezielt Nutzeranfragen abzudecken und die Interaktivität der Seite zu fördern.</w:t>
      </w:r>
      <w:r>
        <w:t xml:space="preserve"> </w:t>
      </w:r>
      <w:r>
        <w:t xml:space="preserve">Ein Verbesserungspotential besteht darin, synonyme Begriffe oder verwandte Phrasen innerhalb des Textes einzuführen, um die Keyword-Dichte auszubalancieren und Ihre Auffindbarkeit zu erhöhen. Eine zu hohe oder zu niedrige Keyword-Dichte kann sich negativ auf die Platzierung auswirken, daher empfehle ich eine ausgewogene Verteilung der Keywords, die organisch und leserfreundlich bleibt.</w:t>
      </w:r>
      <w:r>
        <w:t xml:space="preserve"> </w:t>
      </w:r>
      <w:r>
        <w:t xml:space="preserve">2) Tonalität und Stil in Bezug auf SEO:</w:t>
      </w:r>
      <w:r>
        <w:t xml:space="preserve"> </w:t>
      </w:r>
      <w:r>
        <w:t xml:space="preserve">Der aktuelle Text hat einen einladenden und positiven Ton, der die Vorteile Ihrer Dienstleistungen gut kommuniziert. Dies ist ein wichtiger Aspekt, da eine freundliche Ansprache potenzielle Kunden anzieht und Vertrauen schafft. Um den SEO-Wert zu steigern, könnte der Text jedoch noch strategischer optimiert werden.</w:t>
      </w:r>
      <w:r>
        <w:t xml:space="preserve"> </w:t>
      </w:r>
      <w:r>
        <w:t xml:space="preserve">Es wäre vorteilhaft, spezifische Handlungsaufforderungen (CTAs) zu verwenden, etwa die Betonung der Möglichkeit zur Kontaktaufnahme oder die Aufforderung zur Terminvereinbarung. Eine klare und prägnante Sprache kann hierbei helfen, das Engagement der Nutzer zu steigern.</w:t>
      </w:r>
      <w:r>
        <w:t xml:space="preserve"> </w:t>
      </w:r>
      <w:r>
        <w:t xml:space="preserve">Ein weiterer Aspekt ist die Integration von lokalem SEO. Die Stadt oder Region sollte in den Texten häufig erwähnt werden (z.B. „Kieferorthopädie in Essen“), um lokale Suchanfragen abzudecken und die Sichtbarkeit zu erhöhen.</w:t>
      </w:r>
      <w:r>
        <w:t xml:space="preserve"> </w:t>
      </w:r>
      <w:r>
        <w:t xml:space="preserve">3) Zu ergänzende Inhalte:</w:t>
      </w:r>
      <w:r>
        <w:t xml:space="preserve"> </w:t>
      </w:r>
      <w:r>
        <w:t xml:space="preserve">Zusätzlich zu den bereits vorhandenen Informationen könnte die Auffrischung und Ergänzung bestimmter Inhalte enorm vorteilhaft sein. Bildung von Anwendungsbeispielen oder Testimonials von zufriedenen Kunden können das Vertrauen weiter stärken. Eine FAQ-Sektion wäre ebenfalls sinnvoll, um häufige Fragen zu Ihrem Angebot zu beantworten und den Informationsgehalt der Seite zu erhöhen.</w:t>
      </w:r>
      <w:r>
        <w:t xml:space="preserve"> </w:t>
      </w:r>
      <w:r>
        <w:t xml:space="preserve">Darüber hinaus könnten detaillierte Informationen zu spezifischen Behandlungskosten oder Ratenzahlungsoptionen integriert werden, um Besucher auf einen potenziellen Kauf vorzubereiten. Ein Blog-Bereich, der regelmäßig mit Themen rund um Kieferorthopädie, Zahngesundheit und aktuelle Entwicklungen gefüllt wird, kann nicht nur wiederkehrende Besucher anziehen, sondern auch Ihre Autorität in der Branche stärken.</w:t>
      </w:r>
      <w:r>
        <w:t xml:space="preserve"> </w:t>
      </w:r>
      <w:r>
        <w:t xml:space="preserve">Zusammenfassend lässt sich sagen, dass Ihre Webseite bereits viele positive Aspekte aufweist, jedoch durch strategische Keyword-Integration, optimierte Inhalte und eine stärkere lokale Ausrichtung erheblich profitieren kann. Ich bin zuversichtlich, dass diese Ansätze eine deutliche Verbesserung Ihrer SEO-Performance zur Folge haben werden, und freue mich auf die positive Entwicklung Ihrer Online-Präsenz.</w:t>
      </w:r>
    </w:p>
    <w:p>
      <w:pPr>
        <w:pStyle w:val="BodyText"/>
      </w:pPr>
      <w:r>
        <w:t xml:space="preserve">Erklärung der Verbesserungen:</w:t>
      </w:r>
    </w:p>
    <w:p>
      <w:pPr>
        <w:pStyle w:val="BodyText"/>
      </w:pPr>
      <w:r>
        <w:t xml:space="preserve">1) Die Verbesserung des Textes besteht hauptsächlich aus der gezielten Integration von Schlüsselwörtern und die präzisere Formulierung. Der neue Text enthält relevante Suchbegriffe wie "Kieferorthopädie Essen" und "Zahnfehlstellungen", die den geografischen Standort und spezifische Dienstleistungen hervorheben. Zudem wurden bestimmte Begriffe wie "unsichtbare Aligner" konsequent verwendet, um die Suchintention der Nutzer besser abzudecken. Die Formulierungen wurden teilweise optimiert, um eine klarere Ansprache der Zielgruppe zu gewährleisten und das Nutzererlebnis zu verbessern.</w:t>
      </w:r>
      <w:r>
        <w:t xml:space="preserve"> </w:t>
      </w:r>
      <w:r>
        <w:t xml:space="preserve">2) Aus SEO-Sicht sind diese Verbesserungen äußerst vorteilhaft. Die Integration geografischer Schlüsselwörter ("Kieferorthopädie Essen") hat das Potenzial, die lokale Sichtbarkeit in Suchmaschinen zu erhöhen, da potenzielle Kunden in der Region gezielt nach Dienstleistungen suchen, die ihnen zur Verfügung stehen. Suchmaschinen bewerten die Relevanz von Inhalten, die den Suchanfragen der Nutzer entsprechen, als maßgeblich für die Platzierung in den Suchergebnissen. Die Verwendung von spezifischeren Begriffen wie "Zahnfehlstellungen" trägt dazu bei, die thematische Relevanz zu steigern.</w:t>
      </w:r>
      <w:r>
        <w:t xml:space="preserve"> </w:t>
      </w:r>
      <w:r>
        <w:t xml:space="preserve">Die präzisere Sprache verbessert die Benutzererfahrung, indem sie potenziellen Klienten klare Informationen über die angebotenen Dienstleistungen liefert. Dies kann dazu führen, dass die Verweildauer auf der Seite steigt und die Absprungrate sinkt—beides positive Indikatoren für Suchmaschinen, die sie bei der Bewertung der Seite berücksichtigen.</w:t>
      </w:r>
      <w:r>
        <w:t xml:space="preserve"> </w:t>
      </w:r>
      <w:r>
        <w:t xml:space="preserve">Zusammenfassend lässt sich sagen, dass die vorgenommenen Anpassungen nicht nur die Lesbarkeit und Relevanz des Inhalts für Nutzer erhöhen, sondern auch die Chancen verbessern, in Suchmaschinen höher eingestuft zu werden. Dies könnte zu einem Anstieg der organischen Besucherzahlen führen, die gezielt nach kieferorthopädischen Behandlungen suchen. Infolgedessen ist mit einer höheren Konversionsrate zu rechnen, da die attraktiven, relevanten Inhalte mehr potenzielle Patienten in die Praxis ziehen könnten.</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Danke für die Bereitstellung des Originaltextes und der Keyword-Vorschläge. Hier ist eine umfassende und detaillierte Analyse der aktuellen SEO-Situation Ihrer Webseite:</w:t>
      </w:r>
      <w:r>
        <w:t xml:space="preserve"> </w:t>
      </w:r>
      <w:r>
        <w:t xml:space="preserve">1) Keyword-Dichte / mögliche fehlende Keywords:</w:t>
      </w:r>
      <w:r>
        <w:t xml:space="preserve"> </w:t>
      </w:r>
      <w:r>
        <w:t xml:space="preserve">Die Auswahl an Keywords, die Sie für Ihre Webseite in Betracht ziehen, ist gut und deckt viele wichtige Aspekte der Kieferorthopädie ab. Jedoch gibt es einige Optimierungsfelder in Bezug auf die Keyword-Dichte. Der Text enthält zwar relevante Informationen, jedoch könnte ein gezielterer Einsatz von Keywords in bestimmten Abschnitten dabei helfen, die Sichtbarkeit in Suchmaschinen zu erhöhen.</w:t>
      </w:r>
      <w:r>
        <w:t xml:space="preserve"> </w:t>
      </w:r>
      <w:r>
        <w:t xml:space="preserve">Eine ideale Keyword-Dichte liegt zwischen 1 und 2 Prozent pro Keyword. Im vorliegenden Text fehlt derzeit die gezielte Integration relevanter Keywords wie „Kieferorthopädie Essen“, „unsichtbare Aligner“ und „Behandlung für Kinder“. Diese Begriffe könnten in den Abschnitten zu den Behandlungen und der Expertise ergänzt werden, um eine thematische Relevanz herzustellen. Ein häufigerer Einsatz in Überschriften, Unterüberschriften und im Fließtext würde dazu beitragen, die Auffindbarkeit zu verbessern.</w:t>
      </w:r>
      <w:r>
        <w:t xml:space="preserve"> </w:t>
      </w:r>
      <w:r>
        <w:t xml:space="preserve">2) Tonalität und Stil in Bezug auf SEO:</w:t>
      </w:r>
      <w:r>
        <w:t xml:space="preserve"> </w:t>
      </w:r>
      <w:r>
        <w:t xml:space="preserve">Der Ton des Textes ist durchweg positiv, freundlich und professionell, was hervorragend ist, um Vertrauen bei potenziellen Patienten aufzubauen. Die klare und verständliche Sprache ist für die Zielgruppe von hoher Bedeutung, insbesondere wenn es um medizinische Leistungen geht.</w:t>
      </w:r>
      <w:r>
        <w:t xml:space="preserve"> </w:t>
      </w:r>
      <w:r>
        <w:t xml:space="preserve">Jedoch könnte der Text zusätzlich von einer konkreteren und strukturierteren Darstellung der Dienstleistungen profitieren. Durch den Einsatz von kurzen, prägnanten Absätzen und Aufzählungen könnte der Text nicht nur leserfreundlicher gestaltet werden, sondern auch eine bessere SEO-Performance erzielen. Dabei sollte darauf geachtet werden, dass Keywords organisch in die Struktur integriert werden, ohne die Lesbarkeit zu beeinträchtigen.</w:t>
      </w:r>
      <w:r>
        <w:t xml:space="preserve"> </w:t>
      </w:r>
      <w:r>
        <w:t xml:space="preserve">3) Zu ergänzende Inhalte:</w:t>
      </w:r>
      <w:r>
        <w:t xml:space="preserve"> </w:t>
      </w:r>
      <w:r>
        <w:t xml:space="preserve">Um die Webseite weiter zu optimieren und den Besuchern einen höheren Mehrwert zu bieten, wäre es vorteilhaft, einige Inhalte zu ergänzen, die auf häufige Fragen der Zielgruppe eingehen. Mögliche Themen könnten Folgendes umfassen:</w:t>
      </w:r>
      <w:r>
        <w:t xml:space="preserve"> </w:t>
      </w:r>
      <w:r>
        <w:t xml:space="preserve">- Detaillierte Informationen zu verschiedenen Kieferorthopädischen Behandlungen, wie feste vs. lose Zahnspangen, und welche Vor- und Nachteile diese bieten.</w:t>
      </w:r>
      <w:r>
        <w:t xml:space="preserve"> </w:t>
      </w:r>
      <w:r>
        <w:t xml:space="preserve">- Erläuterungen zur Funktionsweise von unsichtbaren Alignern und deren spezifischen Vorteilen.</w:t>
      </w:r>
      <w:r>
        <w:t xml:space="preserve"> </w:t>
      </w:r>
      <w:r>
        <w:t xml:space="preserve">- FAQ-Bereiche zu Themen wie Behandlungskosten, Ratenzahlung, Zahnpflege während der Behandlung und spezielle Angebote für Kinder und Jugendliche.</w:t>
      </w:r>
      <w:r>
        <w:t xml:space="preserve"> </w:t>
      </w:r>
      <w:r>
        <w:t xml:space="preserve">- Erfahrungsberichte oder Testimonials von Patienten, um soziale Beweise zu liefern und Vertrauen aufzubauen.</w:t>
      </w:r>
      <w:r>
        <w:t xml:space="preserve"> </w:t>
      </w:r>
      <w:r>
        <w:t xml:space="preserve">- Blogartikel zu aktuellen Trends in der Kieferorthopädie und Tipps zur Mundhygiene.</w:t>
      </w:r>
      <w:r>
        <w:t xml:space="preserve"> </w:t>
      </w:r>
      <w:r>
        <w:t xml:space="preserve">Zusammenfassend lässt sich sagen, dass Ihre Webseite ein solides Fundament hat, jedoch durch gezielte Optimierungen in der Keyword-Integration, der textlichen Struktur und erweiterten Inhalten erheblich von einer verbesserten Sichtbarkeit und Nutzererfahrung profitieren könnte. Das Team ist hervorragend aufgestellt, um Patienten eine erstklassige Betreuung zu bieten, und dies sollte auch in der Online-Präsenz klar wiedergegeben werden. Ich freue mich darauf, Sie bei der Umsetzung dieser Optimierungsmöglichkeiten zu unterstützen!</w:t>
      </w:r>
    </w:p>
    <w:p>
      <w:pPr>
        <w:pStyle w:val="BodyText"/>
      </w:pPr>
      <w:r>
        <w:t xml:space="preserve">Erklärung der Verbesserungen:</w:t>
      </w:r>
    </w:p>
    <w:p>
      <w:pPr>
        <w:pStyle w:val="BodyText"/>
      </w:pPr>
      <w:r>
        <w:t xml:space="preserve">1) Verbesserungen im Text:</w:t>
      </w:r>
      <w:r>
        <w:t xml:space="preserve"> </w:t>
      </w:r>
      <w:r>
        <w:t xml:space="preserve">Der optimierte Text enthält spezifischere Keywords und Phrasen, die auf Kieferorthopädie in Essen abzielen. Zum Beispiel wurde der Standort „Essen“ hinzugefügt, wodurch die lokale Suche gefördert wird. Des Weiteren wurden Begriffe wie „kinderfreundliche kieferorthopädische Behandlungen“ integriert, um die Zielgruppe klarer anzusprechen. Der Text verwendet aktivere und ansprechendere Formulierungen, um Leser zu motivieren und zur Kontaktaufnahme zu ermutigen. Die Informationen wurden in einigen Abschnitten präziser gefasst, was die Lesbarkeit verbessert und gleichzeitig die fachliche Kompetenz der Praxis betont.</w:t>
      </w:r>
      <w:r>
        <w:t xml:space="preserve"> </w:t>
      </w:r>
      <w:r>
        <w:t xml:space="preserve">2) SEO-Sicht und hilfreiche Aspekte:</w:t>
      </w:r>
      <w:r>
        <w:t xml:space="preserve"> </w:t>
      </w:r>
      <w:r>
        <w:t xml:space="preserve">Aus einer SEO-Perspektive verbessert die gezielte Verwendung von Keywords die Auffindbarkeit des Textes in Suchmaschinen. Das Einfügen lokaler Keywords, wie „Essen“, verbunden mit spezifischen Dienstleistungen, erhöht die Chancen, dass potenzielle Patienten, die nach Kieferorthopädie suchen, die Praxis finden. Die Verwendung von variierenden Formulierungen, die auf die Behandlung für unterschiedliche Altersgruppen hinweisen, kann zudem die Reichweite der Seite erhöhen und verschiedene Zielgruppen ansprechen.</w:t>
      </w:r>
      <w:r>
        <w:t xml:space="preserve"> </w:t>
      </w:r>
      <w:r>
        <w:t xml:space="preserve">Die klare Struktur und verbesserte Lesbarkeit trägt dazu bei, dass Benutzer länger auf der Seite bleiben, was ein positives Signal an Suchmaschinen sendet. Da die Nutzererfahrung (User Experience, UX) ein wichtiges Kriterium für das Ranking ist, könnte eine längere Verweildauer die Position in den Suchergebnissen weiter verbessern.</w:t>
      </w:r>
      <w:r>
        <w:t xml:space="preserve"> </w:t>
      </w:r>
      <w:r>
        <w:t xml:space="preserve">Die Aufforderung zur Kontaktaufnahme wurde deutlicher hervorgehoben und gibt Lesern einen klaren Handlungsaufruf (Call to Action), was die Konversionsrate erhöhen kann. Menschen tendieren dazu, Seiten mit klaren Handlungsanweisungen zu bevorzugen. Außerdem trägt die Betonung von Fachqualifikationen und Erfahrungen zur Vermittlung von Vertrauen und Glaubwürdigkeit bei, was wiederum die Wahrscheinlichkeit erhöht, dass Interessierte einen Termin buchen.</w:t>
      </w:r>
      <w:r>
        <w:t xml:space="preserve"> </w:t>
      </w:r>
      <w:r>
        <w:t xml:space="preserve">Insgesamt sind die Änderungen nicht nur von sprachlicher und stilistischer Natur, sondern zielen darauf ab, die Sichtbarkeit in Suchmaschinen zu erhöhen und potenzielle Patienten in die Praxis zu leiten. Langfristig könnten diese Maßnahmen zu einer höheren Anzahl an Anfragen und Terminen führen, was sich positiv auf das Geschäftsergebnis auswirk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14T18:57:12Z</dcterms:created>
  <dcterms:modified xsi:type="dcterms:W3CDTF">2025-04-14T18:57:12Z</dcterms:modified>
</cp:coreProperties>
</file>

<file path=docProps/custom.xml><?xml version="1.0" encoding="utf-8"?>
<Properties xmlns="http://schemas.openxmlformats.org/officeDocument/2006/custom-properties" xmlns:vt="http://schemas.openxmlformats.org/officeDocument/2006/docPropsVTypes"/>
</file>